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X3820a046d2ed9c2b74da94d141a44bf2980632f"/>
      <w:r>
        <w:t xml:space="preserve"># 1. Pub/Sub to publish and receive name in ROS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AIM</w:t>
      </w:r>
      <w:r>
        <w:t xml:space="preserve">: To print the name via pub/su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1" w:name="X07c9870372672e298eb18f65933e2c38c57520a"/>
      <w:r>
        <w:t xml:space="preserve">3.</w:t>
      </w:r>
      <w:r>
        <w:t xml:space="preserve"> </w:t>
      </w:r>
      <w:r>
        <w:rPr>
          <w:b/>
        </w:rPr>
        <w:t xml:space="preserve">RESULT</w:t>
      </w:r>
      <w:r>
        <w:t xml:space="preserve">: Successfully published and received messages via ROS’s pubsub transport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move-the-turtle-bot-in-d-shape"/>
      <w:r>
        <w:t xml:space="preserve"># 2. Move the turtle bot in D shape</w:t>
      </w:r>
      <w:bookmarkEnd w:id="2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IM</w:t>
      </w:r>
      <w:r>
        <w:t xml:space="preserve">: Move the turtlebot in a D pat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1_postlab rospy roscpp std_msgs</w:t>
      </w:r>
    </w:p>
    <w:p>
      <w:pPr>
        <w:pStyle w:val="Compact"/>
        <w:numPr>
          <w:numId w:val="1004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1_postlab/src &amp;&amp; mkdir scripts &amp;&amp; cd scripts &amp;&amp; touch turtlesim_d.py</w:t>
      </w:r>
    </w:p>
    <w:p>
      <w:pPr>
        <w:pStyle w:val="Compact"/>
        <w:numPr>
          <w:numId w:val="1004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4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3" w:name="Xc161d032ab685f3b9762b4623ec3c95a8c394c1"/>
      <w:r>
        <w:t xml:space="preserve">3.</w:t>
      </w:r>
      <w:r>
        <w:t xml:space="preserve"> </w:t>
      </w:r>
      <w:r>
        <w:rPr>
          <w:b/>
        </w:rPr>
        <w:t xml:space="preserve">RESULT</w:t>
      </w:r>
      <w:r>
        <w:t xml:space="preserve">: Successfully launched a turtlebot and moved it in the D shape</w:t>
      </w:r>
      <w:bookmarkEnd w:id="23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move-the-turtle-bot-in-hexagon-shape"/>
      <w:r>
        <w:t xml:space="preserve"># 3. Move the turtle bot in Hexagon shape</w:t>
      </w:r>
      <w:bookmarkEnd w:id="24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IM</w:t>
      </w:r>
      <w:r>
        <w:t xml:space="preserve">: Move the turtlebot in a Hexagon path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2_postlab rospy roscpp std_msgs</w:t>
      </w:r>
    </w:p>
    <w:p>
      <w:pPr>
        <w:pStyle w:val="Compact"/>
        <w:numPr>
          <w:numId w:val="1006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2_postlab/src &amp;&amp; mkdir scripts &amp;&amp; cd scripts &amp;&amp; touch turtlesim_hex.py</w:t>
      </w:r>
    </w:p>
    <w:p>
      <w:pPr>
        <w:pStyle w:val="Compact"/>
        <w:numPr>
          <w:numId w:val="1006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6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Heading2"/>
      </w:pPr>
      <w:bookmarkStart w:id="25" w:name="Xaf9bccc5b67df72e15b3bee420d7ec7f3c24846"/>
      <w:r>
        <w:t xml:space="preserve">3.</w:t>
      </w:r>
      <w:r>
        <w:t xml:space="preserve"> </w:t>
      </w:r>
      <w:r>
        <w:rPr>
          <w:b/>
        </w:rPr>
        <w:t xml:space="preserve">RESULT</w:t>
      </w:r>
      <w:r>
        <w:t xml:space="preserve">: Successfully launched a turtlebot and moved it in the hexagon shape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1T09:17:10Z</dcterms:created>
  <dcterms:modified xsi:type="dcterms:W3CDTF">2020-12-21T09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